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B0AFC" w14:textId="77777777" w:rsidR="007649E1" w:rsidRPr="00343753" w:rsidRDefault="00343753" w:rsidP="007649E1">
      <w:pPr>
        <w:ind w:left="360"/>
        <w:rPr>
          <w:rFonts w:cstheme="minorHAnsi"/>
          <w:szCs w:val="20"/>
        </w:rPr>
      </w:pPr>
      <w:r>
        <w:rPr>
          <w:rFonts w:cstheme="minorHAnsi"/>
          <w:b/>
          <w:szCs w:val="20"/>
        </w:rPr>
        <w:tab/>
      </w:r>
    </w:p>
    <w:tbl>
      <w:tblPr>
        <w:tblW w:w="1063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45"/>
        <w:gridCol w:w="543"/>
        <w:gridCol w:w="160"/>
        <w:gridCol w:w="264"/>
        <w:gridCol w:w="99"/>
        <w:gridCol w:w="531"/>
        <w:gridCol w:w="542"/>
        <w:gridCol w:w="532"/>
        <w:gridCol w:w="352"/>
        <w:gridCol w:w="3464"/>
      </w:tblGrid>
      <w:tr w:rsidR="006426D0" w:rsidRPr="006820A8" w14:paraId="35599DC8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FACF" w14:textId="4EFCF839" w:rsidR="006426D0" w:rsidRPr="006820A8" w:rsidRDefault="006426D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Gemi Adı 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/ Ship Name:</w:t>
            </w:r>
          </w:p>
        </w:tc>
      </w:tr>
      <w:tr w:rsidR="007649E1" w:rsidRPr="006820A8" w14:paraId="06DEFCB0" w14:textId="77777777" w:rsidTr="00204860">
        <w:tc>
          <w:tcPr>
            <w:tcW w:w="62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6DF8B" w14:textId="28A9A259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tajyerin Adı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/ Cadet’s Name:</w:t>
            </w:r>
          </w:p>
        </w:tc>
        <w:tc>
          <w:tcPr>
            <w:tcW w:w="4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AA1D4" w14:textId="3562B61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Bölümü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/ Department:</w:t>
            </w:r>
          </w:p>
        </w:tc>
      </w:tr>
      <w:tr w:rsidR="007649E1" w:rsidRPr="006820A8" w14:paraId="4ADD0B6F" w14:textId="77777777" w:rsidTr="00204860">
        <w:tc>
          <w:tcPr>
            <w:tcW w:w="4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A808" w14:textId="5555C9E3" w:rsidR="007649E1" w:rsidRPr="006820A8" w:rsidRDefault="007649E1" w:rsidP="00D5085A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eğerlendiren:</w:t>
            </w:r>
          </w:p>
          <w:p w14:paraId="4F8B084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valuated by</w:t>
            </w:r>
          </w:p>
        </w:tc>
        <w:tc>
          <w:tcPr>
            <w:tcW w:w="24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A8A87" w14:textId="4C4CCE78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Görevi:</w:t>
            </w:r>
          </w:p>
          <w:p w14:paraId="2C312FF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ank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 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D9AB" w14:textId="710707BF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İmzası:</w:t>
            </w:r>
          </w:p>
          <w:p w14:paraId="194D7061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ignature</w:t>
            </w:r>
          </w:p>
        </w:tc>
      </w:tr>
      <w:tr w:rsidR="007649E1" w:rsidRPr="006820A8" w14:paraId="6A099571" w14:textId="77777777" w:rsidTr="00204860">
        <w:tc>
          <w:tcPr>
            <w:tcW w:w="468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C852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C1ABC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3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A464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8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81E6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2A610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3B3A18CF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703E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Kriterler 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/ Criteria</w:t>
            </w:r>
          </w:p>
        </w:tc>
        <w:tc>
          <w:tcPr>
            <w:tcW w:w="9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149F" w14:textId="77777777" w:rsidR="007649E1" w:rsidRPr="006820A8" w:rsidRDefault="007649E1" w:rsidP="00D5085A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üşük</w:t>
            </w:r>
          </w:p>
          <w:p w14:paraId="4AAD0CF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o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(1)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A36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7EAE2" w14:textId="77777777" w:rsidR="007649E1" w:rsidRPr="006820A8" w:rsidRDefault="007649E1" w:rsidP="00D5085A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üksek</w:t>
            </w:r>
          </w:p>
          <w:p w14:paraId="760A9DC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ig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(5)</w:t>
            </w: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54DA" w14:textId="77777777" w:rsidR="007649E1" w:rsidRPr="006820A8" w:rsidRDefault="007649E1" w:rsidP="00D5085A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Notlar</w:t>
            </w:r>
          </w:p>
          <w:p w14:paraId="67EAF15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emarks</w:t>
            </w:r>
            <w:proofErr w:type="spellEnd"/>
          </w:p>
        </w:tc>
      </w:tr>
      <w:tr w:rsidR="007649E1" w:rsidRPr="006820A8" w14:paraId="56EF7571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6947E" w14:textId="77777777" w:rsidR="007649E1" w:rsidRPr="006820A8" w:rsidRDefault="007649E1" w:rsidP="00D5085A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A)    </w:t>
            </w: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İŞ PERFORMANSI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/ JOB PERFORMANCE</w:t>
            </w:r>
          </w:p>
          <w:p w14:paraId="490B70B4" w14:textId="77777777" w:rsidR="007649E1" w:rsidRPr="006820A8" w:rsidRDefault="007649E1" w:rsidP="00D5085A">
            <w:pPr>
              <w:keepNext/>
              <w:spacing w:after="0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Low ↔ High</w:t>
            </w:r>
            <w:bookmarkStart w:id="0" w:name="_GoBack"/>
            <w:bookmarkEnd w:id="0"/>
          </w:p>
        </w:tc>
      </w:tr>
      <w:tr w:rsidR="007649E1" w:rsidRPr="006820A8" w14:paraId="43CA7903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957E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- Kendi başına çalışabilme</w:t>
            </w:r>
          </w:p>
          <w:p w14:paraId="392E0951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Ability to work alone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3E7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62F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1AFD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AC9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0DC66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3E9B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37D0CC73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13CFC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2- Grup çalışması yapabilme</w:t>
            </w:r>
          </w:p>
          <w:p w14:paraId="63DD61A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Ability for groupwork 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8B9F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C7D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A5DA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868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4E4C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7300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634AF6E1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01E9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- İşi tamamlayabilme</w:t>
            </w:r>
          </w:p>
          <w:p w14:paraId="16E22CEC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Ability to get the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job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done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217B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102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B31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49C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46D3A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F0F4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0F7C0473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E03E2" w14:textId="77777777" w:rsidR="007649E1" w:rsidRPr="006820A8" w:rsidRDefault="007649E1" w:rsidP="00D5085A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B)    </w:t>
            </w: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EĞİTİM 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/ TRAINING</w:t>
            </w:r>
          </w:p>
          <w:p w14:paraId="3F17CF64" w14:textId="77777777" w:rsidR="007649E1" w:rsidRPr="006820A8" w:rsidRDefault="007649E1" w:rsidP="00D5085A">
            <w:pPr>
              <w:keepNext/>
              <w:spacing w:after="0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Low ↔ High</w:t>
            </w:r>
          </w:p>
        </w:tc>
      </w:tr>
      <w:tr w:rsidR="007649E1" w:rsidRPr="006820A8" w14:paraId="682204B8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7071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1- Teorik seyir </w:t>
            </w:r>
          </w:p>
          <w:p w14:paraId="1BBD6F8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heorical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navigation 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C44A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3178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8EB6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93B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5A4C7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433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3E95C00F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F71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2- Teorik gemicilik </w:t>
            </w:r>
          </w:p>
          <w:p w14:paraId="57E2E49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heorical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amanship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7D6A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E38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F1BC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9F03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26EE3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4D7B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726E671C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DB1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- Dinleme ve öğrenme</w:t>
            </w:r>
          </w:p>
          <w:p w14:paraId="1FE2BA7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istening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and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earning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7B75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1CEE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AAF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ABC4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5642F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0CA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304EA008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6893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4- Sorunları çözebilme</w:t>
            </w:r>
          </w:p>
          <w:p w14:paraId="2E7B007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Ability to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olve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blems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E786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DBB6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BC38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B87C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02E3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8246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11979507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E1C4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5- Büro işleri</w:t>
            </w:r>
          </w:p>
          <w:p w14:paraId="5C6F098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Office work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CB1E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166B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9A7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266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674EC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02EF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348D188F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CF45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6- Bilgi alma</w:t>
            </w:r>
          </w:p>
          <w:p w14:paraId="6076ED1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Ability to get information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3A29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D0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A13F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D6080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BB995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73F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2F5FCFE7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FE8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7- Motivasyon</w:t>
            </w:r>
          </w:p>
          <w:p w14:paraId="6277DC40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otivation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7C56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B719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1B58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9A99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6059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90348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4AA4E3FA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7963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8-Eleştiri kabul etme</w:t>
            </w:r>
          </w:p>
          <w:p w14:paraId="630B099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Ability to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ccept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riticism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B832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349D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41F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3E63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AADE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F86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24A448C2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ACAF5" w14:textId="77777777" w:rsidR="007649E1" w:rsidRPr="006820A8" w:rsidRDefault="007649E1" w:rsidP="00D5085A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C)    </w:t>
            </w: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KİŞİSEL ÖZELLİKLER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/ PERSONEL ATTRIBUTES</w:t>
            </w:r>
          </w:p>
          <w:p w14:paraId="28D8EA61" w14:textId="77777777" w:rsidR="007649E1" w:rsidRPr="006820A8" w:rsidRDefault="007649E1" w:rsidP="00D5085A">
            <w:pPr>
              <w:keepNext/>
              <w:spacing w:after="0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Low ↔ High</w:t>
            </w:r>
          </w:p>
        </w:tc>
      </w:tr>
      <w:tr w:rsidR="007649E1" w:rsidRPr="006820A8" w14:paraId="6E1CC9F4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F2D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- Temizlik ve düzen</w:t>
            </w:r>
          </w:p>
          <w:p w14:paraId="737B52E7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eatness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and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leanliness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6858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7DEB1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72DA0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E40B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AF44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E68F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4D8F91B1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7EC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2- Liderlik</w:t>
            </w:r>
          </w:p>
          <w:p w14:paraId="0017F90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eadership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A250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D44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CC3B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0CE9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385C5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FD8D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01C0E94A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135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- Dakiklik ve zaman yönetimi</w:t>
            </w:r>
          </w:p>
          <w:p w14:paraId="6454850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unctuality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and ti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nagement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FC711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9E22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58B8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4091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DD96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D6DF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64A7353C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6AB6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lastRenderedPageBreak/>
              <w:t>4- Kendini ifade edebilmesi</w:t>
            </w:r>
          </w:p>
          <w:p w14:paraId="1D84B61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Express him/herself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59E5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541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C105D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973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64EF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0EFF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649E1" w:rsidRPr="006820A8" w14:paraId="4F58346C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22E83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5- Personelle ilişkileri</w:t>
            </w:r>
          </w:p>
          <w:p w14:paraId="37AF5120" w14:textId="1D2CAD21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   </w:t>
            </w:r>
            <w:r w:rsidR="00204860"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elationship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with the crew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80414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149BC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67C4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68FE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BC01" w14:textId="77777777" w:rsidR="007649E1" w:rsidRPr="006820A8" w:rsidRDefault="007649E1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4E9A" w14:textId="77777777" w:rsidR="007649E1" w:rsidRPr="006820A8" w:rsidRDefault="007649E1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458CAE7B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DAD92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6- Disiplin</w:t>
            </w:r>
          </w:p>
          <w:p w14:paraId="19689634" w14:textId="77777777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Discipline</w:t>
            </w:r>
            <w:proofErr w:type="spellEnd"/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70C66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39826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09D47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A4D4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63268" w14:textId="77777777" w:rsidR="00204860" w:rsidRPr="006820A8" w:rsidRDefault="00204860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8E02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118DE120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70A9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7- Sadakat</w:t>
            </w:r>
          </w:p>
          <w:p w14:paraId="6204E446" w14:textId="77777777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 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Loyalty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64C4F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A6EB5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5E0E8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2053C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FD0CC" w14:textId="77777777" w:rsidR="00204860" w:rsidRPr="006820A8" w:rsidRDefault="00204860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A01A5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7FEFF9E0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2355C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8- Kararlılık</w:t>
            </w:r>
          </w:p>
          <w:p w14:paraId="6EC5CEC1" w14:textId="77777777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   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Tenacity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B521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85EF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CFE96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9563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C916" w14:textId="77777777" w:rsidR="00204860" w:rsidRPr="006820A8" w:rsidRDefault="00204860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92DD4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025BA05F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1FABD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9- Sağlık</w:t>
            </w:r>
          </w:p>
          <w:p w14:paraId="480D01F2" w14:textId="77777777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  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Health</w:t>
            </w:r>
            <w:proofErr w:type="spellEnd"/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08039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E658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9D6D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C482B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9734" w14:textId="77777777" w:rsidR="00204860" w:rsidRPr="006820A8" w:rsidRDefault="00204860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A69DA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0E5F830E" w14:textId="77777777" w:rsidTr="00204860"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1DA1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- İngilizce seviyesi</w:t>
            </w:r>
          </w:p>
          <w:p w14:paraId="5491570C" w14:textId="77777777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     </w:t>
            </w:r>
            <w:r w:rsidRPr="0020486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English level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5429F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B0BE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40D6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4D73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0A6B" w14:textId="77777777" w:rsidR="00204860" w:rsidRPr="006820A8" w:rsidRDefault="00204860" w:rsidP="00D5085A">
            <w:pPr>
              <w:spacing w:after="0" w:line="240" w:lineRule="auto"/>
              <w:ind w:left="-970" w:firstLine="97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E9C51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19A62967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C386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gramStart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 )</w:t>
            </w:r>
            <w:proofErr w:type="gramEnd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Genel değerlendirme </w:t>
            </w:r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/ Overall </w:t>
            </w:r>
            <w:proofErr w:type="spellStart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valuation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:</w:t>
            </w:r>
          </w:p>
          <w:p w14:paraId="72C9BF39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40B9DBDA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353414A2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2A086DE9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206D3C11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2BF6D594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0400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gramStart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 )</w:t>
            </w:r>
            <w:proofErr w:type="gramEnd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Eğitimde üzerinde daha fazla durulması gereken noktalar / </w:t>
            </w:r>
            <w:proofErr w:type="spellStart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Things</w:t>
            </w:r>
            <w:proofErr w:type="spellEnd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have to be more </w:t>
            </w:r>
            <w:proofErr w:type="spellStart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emphasized</w:t>
            </w:r>
            <w:proofErr w:type="spellEnd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in the </w:t>
            </w:r>
            <w:proofErr w:type="spellStart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education</w:t>
            </w:r>
            <w:proofErr w:type="spellEnd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</w:p>
          <w:p w14:paraId="07993498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1B834E5D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17620088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25BB2478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1772D8E0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204860" w:rsidRPr="006820A8" w14:paraId="008514E7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7E9B7" w14:textId="77777777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proofErr w:type="gramStart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F )</w:t>
            </w:r>
            <w:proofErr w:type="gramEnd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Stajyerin eğitimiyle görevli zabit </w:t>
            </w: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/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esignated</w:t>
            </w:r>
            <w:proofErr w:type="spellEnd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officer</w:t>
            </w:r>
            <w:proofErr w:type="spellEnd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for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raining</w:t>
            </w:r>
            <w:proofErr w:type="spellEnd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of the </w:t>
            </w:r>
            <w:proofErr w:type="spellStart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cadet</w:t>
            </w:r>
            <w:proofErr w:type="spellEnd"/>
          </w:p>
          <w:p w14:paraId="1B0DEE8B" w14:textId="3BC7D31D" w:rsidR="00204860" w:rsidRPr="00204860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ı Soyadı</w:t>
            </w: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/ </w:t>
            </w:r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Name </w:t>
            </w:r>
            <w:proofErr w:type="gramStart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Surname :</w:t>
            </w:r>
            <w:proofErr w:type="gramEnd"/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                                                    Görevi </w:t>
            </w: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/ </w:t>
            </w:r>
            <w:proofErr w:type="spellStart"/>
            <w:r w:rsidRP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Rank</w:t>
            </w:r>
            <w:proofErr w:type="spellEnd"/>
            <w:r w:rsidR="0060797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:</w:t>
            </w:r>
          </w:p>
        </w:tc>
      </w:tr>
      <w:tr w:rsidR="00204860" w:rsidRPr="006820A8" w14:paraId="7E96EBF2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FA38F" w14:textId="6218312F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Değerlendirmesi </w:t>
            </w: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/ </w:t>
            </w:r>
            <w:r w:rsidRPr="00A7662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Evaluation:</w:t>
            </w:r>
          </w:p>
          <w:p w14:paraId="17B25CED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30A3A303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10B1810C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04B0681E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</w:tr>
      <w:tr w:rsidR="00204860" w:rsidRPr="006820A8" w14:paraId="72E56255" w14:textId="77777777" w:rsidTr="00204860">
        <w:tc>
          <w:tcPr>
            <w:tcW w:w="1063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F70" w14:textId="77777777" w:rsidR="00204860" w:rsidRPr="006820A8" w:rsidRDefault="00204860" w:rsidP="00D508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İmzası </w:t>
            </w:r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/ </w:t>
            </w:r>
            <w:proofErr w:type="gramStart"/>
            <w:r w:rsidRPr="00204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Signature </w:t>
            </w:r>
            <w:r w:rsidRPr="006820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:</w:t>
            </w:r>
            <w:proofErr w:type="gramEnd"/>
          </w:p>
        </w:tc>
      </w:tr>
    </w:tbl>
    <w:p w14:paraId="3D84CF05" w14:textId="2B06C17E" w:rsidR="00943367" w:rsidRDefault="00943367" w:rsidP="00943367">
      <w:pPr>
        <w:rPr>
          <w:rFonts w:cstheme="minorHAnsi"/>
          <w:szCs w:val="20"/>
        </w:rPr>
      </w:pPr>
    </w:p>
    <w:p w14:paraId="6D9FA312" w14:textId="3063E74D" w:rsidR="00943367" w:rsidRPr="00343753" w:rsidRDefault="00943367" w:rsidP="00943367">
      <w:pPr>
        <w:rPr>
          <w:ins w:id="1" w:author="yahya" w:date="2007-04-20T13:48:00Z"/>
        </w:rPr>
      </w:pPr>
      <w:r w:rsidRPr="00343753">
        <w:t>NOT: Bu form</w:t>
      </w:r>
      <w:r w:rsidR="0031716C">
        <w:t>un</w:t>
      </w:r>
      <w:r w:rsidRPr="00343753">
        <w:t xml:space="preserve"> işyeri yetkilisi tarafından doldurulup onaylan</w:t>
      </w:r>
      <w:r w:rsidR="0031716C">
        <w:t>masınd</w:t>
      </w:r>
      <w:r w:rsidRPr="00343753">
        <w:t xml:space="preserve">an sonra, kapalı zarf içinde </w:t>
      </w:r>
      <w:r w:rsidR="0031716C">
        <w:t>Deniz Ulaştırma</w:t>
      </w:r>
      <w:r>
        <w:t xml:space="preserve"> İşletme Mühendisliği</w:t>
      </w:r>
      <w:r w:rsidRPr="00343753">
        <w:t xml:space="preserve"> Bölümüne </w:t>
      </w:r>
      <w:r w:rsidR="0031716C">
        <w:t>teslim edilmek üzere öğrenciye</w:t>
      </w:r>
      <w:r w:rsidRPr="00343753">
        <w:t xml:space="preserve"> </w:t>
      </w:r>
      <w:r w:rsidR="007D3D70">
        <w:t xml:space="preserve">teslim edilmesi </w:t>
      </w:r>
      <w:r w:rsidRPr="00343753">
        <w:t xml:space="preserve">rica olunur. </w:t>
      </w:r>
    </w:p>
    <w:p w14:paraId="3D39CDF9" w14:textId="77777777" w:rsidR="00943367" w:rsidRPr="00343753" w:rsidRDefault="00943367" w:rsidP="00943367">
      <w:pPr>
        <w:rPr>
          <w:rFonts w:cstheme="minorHAnsi"/>
          <w:szCs w:val="20"/>
        </w:rPr>
      </w:pPr>
    </w:p>
    <w:sectPr w:rsidR="00943367" w:rsidRPr="00343753" w:rsidSect="00E46721">
      <w:headerReference w:type="default" r:id="rId8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F588" w14:textId="77777777" w:rsidR="00B603D5" w:rsidRDefault="00B603D5" w:rsidP="00956AB8">
      <w:pPr>
        <w:spacing w:after="0" w:line="240" w:lineRule="auto"/>
      </w:pPr>
      <w:r>
        <w:separator/>
      </w:r>
    </w:p>
  </w:endnote>
  <w:endnote w:type="continuationSeparator" w:id="0">
    <w:p w14:paraId="56D48CD6" w14:textId="77777777" w:rsidR="00B603D5" w:rsidRDefault="00B603D5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8CD81" w14:textId="77777777" w:rsidR="00B603D5" w:rsidRDefault="00B603D5" w:rsidP="00956AB8">
      <w:pPr>
        <w:spacing w:after="0" w:line="240" w:lineRule="auto"/>
      </w:pPr>
      <w:r>
        <w:separator/>
      </w:r>
    </w:p>
  </w:footnote>
  <w:footnote w:type="continuationSeparator" w:id="0">
    <w:p w14:paraId="2149284D" w14:textId="77777777" w:rsidR="00B603D5" w:rsidRDefault="00B603D5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714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2382"/>
      <w:gridCol w:w="2268"/>
      <w:gridCol w:w="2473"/>
      <w:gridCol w:w="1800"/>
      <w:gridCol w:w="1709"/>
    </w:tblGrid>
    <w:tr w:rsidR="005D17B1" w:rsidRPr="00523E9A" w14:paraId="78F3B873" w14:textId="77777777" w:rsidTr="00343753">
      <w:trPr>
        <w:cantSplit/>
        <w:trHeight w:val="274"/>
      </w:trPr>
      <w:tc>
        <w:tcPr>
          <w:tcW w:w="2382" w:type="dxa"/>
          <w:vMerge w:val="restart"/>
          <w:shd w:val="clear" w:color="auto" w:fill="auto"/>
        </w:tcPr>
        <w:p w14:paraId="616E1131" w14:textId="77777777" w:rsidR="005D17B1" w:rsidRPr="00523E9A" w:rsidRDefault="005D17B1" w:rsidP="007D70AE">
          <w:pPr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sz w:val="22"/>
            </w:rPr>
            <w:br/>
          </w:r>
          <w:r w:rsidRPr="00523E9A">
            <w:rPr>
              <w:rFonts w:ascii="Calibri" w:hAnsi="Calibri" w:cs="Calibri"/>
              <w:b/>
              <w:noProof/>
              <w:sz w:val="22"/>
              <w:lang w:val="en-GB" w:eastAsia="en-GB"/>
            </w:rPr>
            <w:drawing>
              <wp:inline distT="0" distB="0" distL="0" distR="0" wp14:anchorId="2C9514FF" wp14:editId="6E5345F0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5696762B" w14:textId="77777777" w:rsidR="005D17B1" w:rsidRPr="00523E9A" w:rsidRDefault="005D17B1" w:rsidP="00826E84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14:paraId="654022A4" w14:textId="3B5DB325" w:rsidR="00943367" w:rsidRPr="00523E9A" w:rsidRDefault="00607971" w:rsidP="00943367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 xml:space="preserve">DUIM </w:t>
          </w:r>
          <w:r w:rsidR="00943367">
            <w:rPr>
              <w:rFonts w:ascii="Calibri" w:hAnsi="Calibri" w:cs="Calibri"/>
              <w:b/>
              <w:bCs/>
              <w:color w:val="0070C0"/>
              <w:sz w:val="22"/>
            </w:rPr>
            <w:t>STAJYER</w:t>
          </w:r>
          <w:r w:rsidR="00242F28">
            <w:rPr>
              <w:rFonts w:ascii="Calibri" w:hAnsi="Calibri" w:cs="Calibri"/>
              <w:b/>
              <w:bCs/>
              <w:color w:val="0070C0"/>
              <w:sz w:val="22"/>
            </w:rPr>
            <w:t xml:space="preserve"> DEĞERLENDİRME FORMU</w:t>
          </w:r>
          <w:r w:rsidR="00943367">
            <w:rPr>
              <w:rFonts w:ascii="Calibri" w:hAnsi="Calibri" w:cs="Calibri"/>
              <w:b/>
              <w:bCs/>
              <w:color w:val="0070C0"/>
              <w:sz w:val="22"/>
            </w:rPr>
            <w:t xml:space="preserve"> (CADET EVALUATION RECORD)</w:t>
          </w:r>
        </w:p>
      </w:tc>
      <w:tc>
        <w:tcPr>
          <w:tcW w:w="1800" w:type="dxa"/>
          <w:shd w:val="clear" w:color="auto" w:fill="auto"/>
        </w:tcPr>
        <w:p w14:paraId="687DD14E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709" w:type="dxa"/>
          <w:shd w:val="clear" w:color="auto" w:fill="auto"/>
        </w:tcPr>
        <w:p w14:paraId="3DD39479" w14:textId="5DED0D42" w:rsidR="005D17B1" w:rsidRPr="00523E9A" w:rsidRDefault="005D17B1" w:rsidP="00826E84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607971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9158C2">
            <w:rPr>
              <w:rFonts w:ascii="Calibri" w:hAnsi="Calibri" w:cs="Calibri"/>
              <w:bCs/>
              <w:color w:val="0070C0"/>
              <w:sz w:val="22"/>
              <w:szCs w:val="20"/>
            </w:rPr>
            <w:t>84</w:t>
          </w:r>
        </w:p>
      </w:tc>
    </w:tr>
    <w:tr w:rsidR="005D17B1" w:rsidRPr="00523E9A" w14:paraId="1E810B09" w14:textId="77777777" w:rsidTr="00343753">
      <w:trPr>
        <w:cantSplit/>
        <w:trHeight w:val="200"/>
      </w:trPr>
      <w:tc>
        <w:tcPr>
          <w:tcW w:w="2382" w:type="dxa"/>
          <w:vMerge/>
          <w:shd w:val="clear" w:color="auto" w:fill="auto"/>
          <w:vAlign w:val="center"/>
        </w:tcPr>
        <w:p w14:paraId="38F81375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200F36C3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02B4A6B8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676C8615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709" w:type="dxa"/>
          <w:shd w:val="clear" w:color="auto" w:fill="auto"/>
        </w:tcPr>
        <w:p w14:paraId="4960B809" w14:textId="1BE8184D" w:rsidR="005D17B1" w:rsidRPr="00523E9A" w:rsidRDefault="009158C2" w:rsidP="00826E84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1.09.2022</w:t>
          </w:r>
        </w:p>
      </w:tc>
    </w:tr>
    <w:tr w:rsidR="005D17B1" w:rsidRPr="00523E9A" w14:paraId="083187DF" w14:textId="77777777" w:rsidTr="00343753">
      <w:trPr>
        <w:cantSplit/>
        <w:trHeight w:val="233"/>
      </w:trPr>
      <w:tc>
        <w:tcPr>
          <w:tcW w:w="2382" w:type="dxa"/>
          <w:vMerge/>
          <w:shd w:val="clear" w:color="auto" w:fill="auto"/>
          <w:vAlign w:val="center"/>
        </w:tcPr>
        <w:p w14:paraId="579122F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75F787F7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342802F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7E05CD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. No / Tarih</w:t>
          </w:r>
        </w:p>
      </w:tc>
      <w:tc>
        <w:tcPr>
          <w:tcW w:w="1709" w:type="dxa"/>
          <w:shd w:val="clear" w:color="auto" w:fill="auto"/>
        </w:tcPr>
        <w:p w14:paraId="3FA06AE4" w14:textId="77777777" w:rsidR="005D17B1" w:rsidRPr="00523E9A" w:rsidRDefault="008C76DB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0/-</w:t>
          </w:r>
        </w:p>
      </w:tc>
    </w:tr>
    <w:tr w:rsidR="005D17B1" w:rsidRPr="00523E9A" w14:paraId="2583719F" w14:textId="77777777" w:rsidTr="00343753">
      <w:trPr>
        <w:cantSplit/>
        <w:trHeight w:val="214"/>
      </w:trPr>
      <w:tc>
        <w:tcPr>
          <w:tcW w:w="2382" w:type="dxa"/>
          <w:vMerge/>
          <w:shd w:val="clear" w:color="auto" w:fill="auto"/>
          <w:vAlign w:val="center"/>
        </w:tcPr>
        <w:p w14:paraId="6F361DB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0A1F266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681078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5AE2631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709" w:type="dxa"/>
          <w:shd w:val="clear" w:color="auto" w:fill="auto"/>
        </w:tcPr>
        <w:p w14:paraId="39FFCDB5" w14:textId="3A306AC8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3EAAA492" w14:textId="77777777"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30"/>
  </w:num>
  <w:num w:numId="4">
    <w:abstractNumId w:val="28"/>
  </w:num>
  <w:num w:numId="5">
    <w:abstractNumId w:val="25"/>
  </w:num>
  <w:num w:numId="6">
    <w:abstractNumId w:val="3"/>
  </w:num>
  <w:num w:numId="7">
    <w:abstractNumId w:val="11"/>
  </w:num>
  <w:num w:numId="8">
    <w:abstractNumId w:val="26"/>
  </w:num>
  <w:num w:numId="9">
    <w:abstractNumId w:val="5"/>
  </w:num>
  <w:num w:numId="10">
    <w:abstractNumId w:val="6"/>
  </w:num>
  <w:num w:numId="11">
    <w:abstractNumId w:val="15"/>
  </w:num>
  <w:num w:numId="12">
    <w:abstractNumId w:val="34"/>
  </w:num>
  <w:num w:numId="13">
    <w:abstractNumId w:val="33"/>
  </w:num>
  <w:num w:numId="14">
    <w:abstractNumId w:val="18"/>
  </w:num>
  <w:num w:numId="15">
    <w:abstractNumId w:val="4"/>
  </w:num>
  <w:num w:numId="16">
    <w:abstractNumId w:val="19"/>
  </w:num>
  <w:num w:numId="17">
    <w:abstractNumId w:val="29"/>
  </w:num>
  <w:num w:numId="18">
    <w:abstractNumId w:val="14"/>
  </w:num>
  <w:num w:numId="19">
    <w:abstractNumId w:val="8"/>
  </w:num>
  <w:num w:numId="20">
    <w:abstractNumId w:val="27"/>
  </w:num>
  <w:num w:numId="21">
    <w:abstractNumId w:val="32"/>
  </w:num>
  <w:num w:numId="22">
    <w:abstractNumId w:val="13"/>
  </w:num>
  <w:num w:numId="23">
    <w:abstractNumId w:val="17"/>
  </w:num>
  <w:num w:numId="24">
    <w:abstractNumId w:val="7"/>
  </w:num>
  <w:num w:numId="25">
    <w:abstractNumId w:val="21"/>
  </w:num>
  <w:num w:numId="26">
    <w:abstractNumId w:val="2"/>
  </w:num>
  <w:num w:numId="27">
    <w:abstractNumId w:val="23"/>
  </w:num>
  <w:num w:numId="28">
    <w:abstractNumId w:val="0"/>
  </w:num>
  <w:num w:numId="29">
    <w:abstractNumId w:val="12"/>
  </w:num>
  <w:num w:numId="30">
    <w:abstractNumId w:val="31"/>
  </w:num>
  <w:num w:numId="31">
    <w:abstractNumId w:val="16"/>
  </w:num>
  <w:num w:numId="32">
    <w:abstractNumId w:val="10"/>
  </w:num>
  <w:num w:numId="33">
    <w:abstractNumId w:val="20"/>
  </w:num>
  <w:num w:numId="34">
    <w:abstractNumId w:val="1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yNjczNza0MDZQ0lEKTi0uzszPAykwrAUAOC8DLSwAAAA="/>
  </w:docVars>
  <w:rsids>
    <w:rsidRoot w:val="00956AB8"/>
    <w:rsid w:val="00013E6D"/>
    <w:rsid w:val="00015FF3"/>
    <w:rsid w:val="00016308"/>
    <w:rsid w:val="00021845"/>
    <w:rsid w:val="000311D7"/>
    <w:rsid w:val="00062C80"/>
    <w:rsid w:val="00063CD6"/>
    <w:rsid w:val="00063E3A"/>
    <w:rsid w:val="00073DB1"/>
    <w:rsid w:val="000908EE"/>
    <w:rsid w:val="00092A99"/>
    <w:rsid w:val="000A5BE7"/>
    <w:rsid w:val="000A7225"/>
    <w:rsid w:val="000A7E07"/>
    <w:rsid w:val="000B1795"/>
    <w:rsid w:val="000B4272"/>
    <w:rsid w:val="000C2F9D"/>
    <w:rsid w:val="000C381D"/>
    <w:rsid w:val="000D05C6"/>
    <w:rsid w:val="000D0E9E"/>
    <w:rsid w:val="000D3DC6"/>
    <w:rsid w:val="000D5E7F"/>
    <w:rsid w:val="000D6DAA"/>
    <w:rsid w:val="000E03D2"/>
    <w:rsid w:val="000E4959"/>
    <w:rsid w:val="000F1272"/>
    <w:rsid w:val="000F420A"/>
    <w:rsid w:val="00106377"/>
    <w:rsid w:val="00107591"/>
    <w:rsid w:val="00115828"/>
    <w:rsid w:val="001241E7"/>
    <w:rsid w:val="00124D87"/>
    <w:rsid w:val="0013071E"/>
    <w:rsid w:val="00165842"/>
    <w:rsid w:val="00167959"/>
    <w:rsid w:val="0018682B"/>
    <w:rsid w:val="00187F73"/>
    <w:rsid w:val="00194161"/>
    <w:rsid w:val="00197F26"/>
    <w:rsid w:val="001A6675"/>
    <w:rsid w:val="001F2B0E"/>
    <w:rsid w:val="00201DC9"/>
    <w:rsid w:val="00204860"/>
    <w:rsid w:val="0021491D"/>
    <w:rsid w:val="00222DE2"/>
    <w:rsid w:val="00227AAA"/>
    <w:rsid w:val="002401F8"/>
    <w:rsid w:val="00242F28"/>
    <w:rsid w:val="00244084"/>
    <w:rsid w:val="002473D0"/>
    <w:rsid w:val="00262C10"/>
    <w:rsid w:val="00274CA7"/>
    <w:rsid w:val="00275ABB"/>
    <w:rsid w:val="002A0DBE"/>
    <w:rsid w:val="002A716B"/>
    <w:rsid w:val="002B7E83"/>
    <w:rsid w:val="002D517B"/>
    <w:rsid w:val="002E2A46"/>
    <w:rsid w:val="002E4A17"/>
    <w:rsid w:val="002F3A8C"/>
    <w:rsid w:val="00300041"/>
    <w:rsid w:val="003010B1"/>
    <w:rsid w:val="0031716C"/>
    <w:rsid w:val="0032692B"/>
    <w:rsid w:val="00343753"/>
    <w:rsid w:val="00347DE2"/>
    <w:rsid w:val="00351EDE"/>
    <w:rsid w:val="003565ED"/>
    <w:rsid w:val="00361577"/>
    <w:rsid w:val="003661CC"/>
    <w:rsid w:val="003855DB"/>
    <w:rsid w:val="003873F2"/>
    <w:rsid w:val="00387ADC"/>
    <w:rsid w:val="003903D6"/>
    <w:rsid w:val="00397394"/>
    <w:rsid w:val="003A1FC3"/>
    <w:rsid w:val="003A3B29"/>
    <w:rsid w:val="003A6ED2"/>
    <w:rsid w:val="003C15D9"/>
    <w:rsid w:val="003C4284"/>
    <w:rsid w:val="003C4F75"/>
    <w:rsid w:val="003E5B6F"/>
    <w:rsid w:val="0040119F"/>
    <w:rsid w:val="0040438B"/>
    <w:rsid w:val="00412B78"/>
    <w:rsid w:val="00416081"/>
    <w:rsid w:val="00426F79"/>
    <w:rsid w:val="00431036"/>
    <w:rsid w:val="00453940"/>
    <w:rsid w:val="0045661D"/>
    <w:rsid w:val="0047210D"/>
    <w:rsid w:val="00475712"/>
    <w:rsid w:val="004915E3"/>
    <w:rsid w:val="00493B4E"/>
    <w:rsid w:val="004B6195"/>
    <w:rsid w:val="004C42F2"/>
    <w:rsid w:val="004D05E5"/>
    <w:rsid w:val="004D445B"/>
    <w:rsid w:val="004D49CF"/>
    <w:rsid w:val="004D6C64"/>
    <w:rsid w:val="004F4150"/>
    <w:rsid w:val="00512E31"/>
    <w:rsid w:val="00523E9A"/>
    <w:rsid w:val="005263E0"/>
    <w:rsid w:val="005354BB"/>
    <w:rsid w:val="005428D3"/>
    <w:rsid w:val="00544348"/>
    <w:rsid w:val="00561DB7"/>
    <w:rsid w:val="00564AA7"/>
    <w:rsid w:val="00564CA9"/>
    <w:rsid w:val="005A0F97"/>
    <w:rsid w:val="005A6DCA"/>
    <w:rsid w:val="005B694A"/>
    <w:rsid w:val="005C2E5B"/>
    <w:rsid w:val="005D01DF"/>
    <w:rsid w:val="005D0FB3"/>
    <w:rsid w:val="005D17B1"/>
    <w:rsid w:val="005E5565"/>
    <w:rsid w:val="005F0F16"/>
    <w:rsid w:val="005F569F"/>
    <w:rsid w:val="0060577E"/>
    <w:rsid w:val="00607971"/>
    <w:rsid w:val="00613639"/>
    <w:rsid w:val="006320E4"/>
    <w:rsid w:val="00636A6A"/>
    <w:rsid w:val="006426D0"/>
    <w:rsid w:val="0066692B"/>
    <w:rsid w:val="00667555"/>
    <w:rsid w:val="0067002E"/>
    <w:rsid w:val="00673507"/>
    <w:rsid w:val="00676531"/>
    <w:rsid w:val="0069744D"/>
    <w:rsid w:val="006A1A43"/>
    <w:rsid w:val="006A1D0D"/>
    <w:rsid w:val="006B3DEE"/>
    <w:rsid w:val="006C408A"/>
    <w:rsid w:val="006D3642"/>
    <w:rsid w:val="006D798E"/>
    <w:rsid w:val="006F229A"/>
    <w:rsid w:val="006F2682"/>
    <w:rsid w:val="00710DA9"/>
    <w:rsid w:val="00720FE3"/>
    <w:rsid w:val="007266E1"/>
    <w:rsid w:val="007278EE"/>
    <w:rsid w:val="00735929"/>
    <w:rsid w:val="00741B40"/>
    <w:rsid w:val="00744F11"/>
    <w:rsid w:val="00762234"/>
    <w:rsid w:val="00763FAF"/>
    <w:rsid w:val="007649E1"/>
    <w:rsid w:val="00765A24"/>
    <w:rsid w:val="00772DD8"/>
    <w:rsid w:val="0077313C"/>
    <w:rsid w:val="00776679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D3D70"/>
    <w:rsid w:val="007D5E38"/>
    <w:rsid w:val="007D70AE"/>
    <w:rsid w:val="007E22BB"/>
    <w:rsid w:val="007E7E21"/>
    <w:rsid w:val="007F0EAB"/>
    <w:rsid w:val="007F3D4A"/>
    <w:rsid w:val="007F4B45"/>
    <w:rsid w:val="007F529F"/>
    <w:rsid w:val="00801116"/>
    <w:rsid w:val="008025D4"/>
    <w:rsid w:val="00807388"/>
    <w:rsid w:val="008075B9"/>
    <w:rsid w:val="008212AF"/>
    <w:rsid w:val="0082574A"/>
    <w:rsid w:val="00826E84"/>
    <w:rsid w:val="0083270E"/>
    <w:rsid w:val="008357F4"/>
    <w:rsid w:val="00837887"/>
    <w:rsid w:val="00847C90"/>
    <w:rsid w:val="00861E3D"/>
    <w:rsid w:val="00870BD0"/>
    <w:rsid w:val="0087348E"/>
    <w:rsid w:val="008C603E"/>
    <w:rsid w:val="008C6574"/>
    <w:rsid w:val="008C7290"/>
    <w:rsid w:val="008C76DB"/>
    <w:rsid w:val="008F00C6"/>
    <w:rsid w:val="009007D1"/>
    <w:rsid w:val="00900D8A"/>
    <w:rsid w:val="009047C6"/>
    <w:rsid w:val="009158C2"/>
    <w:rsid w:val="00922E70"/>
    <w:rsid w:val="00926D5F"/>
    <w:rsid w:val="00933B72"/>
    <w:rsid w:val="00934C9C"/>
    <w:rsid w:val="00943367"/>
    <w:rsid w:val="0094434E"/>
    <w:rsid w:val="00956AB8"/>
    <w:rsid w:val="00960951"/>
    <w:rsid w:val="0099620B"/>
    <w:rsid w:val="009B222A"/>
    <w:rsid w:val="009B393C"/>
    <w:rsid w:val="009B4711"/>
    <w:rsid w:val="009C219C"/>
    <w:rsid w:val="009C437A"/>
    <w:rsid w:val="009E33F6"/>
    <w:rsid w:val="009E4925"/>
    <w:rsid w:val="00A1252C"/>
    <w:rsid w:val="00A36006"/>
    <w:rsid w:val="00A3676C"/>
    <w:rsid w:val="00A371CD"/>
    <w:rsid w:val="00A37FA4"/>
    <w:rsid w:val="00A5040F"/>
    <w:rsid w:val="00A5470D"/>
    <w:rsid w:val="00A76625"/>
    <w:rsid w:val="00A828BF"/>
    <w:rsid w:val="00A91F9F"/>
    <w:rsid w:val="00AA6045"/>
    <w:rsid w:val="00AA7D59"/>
    <w:rsid w:val="00AB4D54"/>
    <w:rsid w:val="00AC5C86"/>
    <w:rsid w:val="00AD29C3"/>
    <w:rsid w:val="00AE1F04"/>
    <w:rsid w:val="00AE5B8F"/>
    <w:rsid w:val="00AF1DD1"/>
    <w:rsid w:val="00AF4AC4"/>
    <w:rsid w:val="00B3384A"/>
    <w:rsid w:val="00B34F5B"/>
    <w:rsid w:val="00B40A4D"/>
    <w:rsid w:val="00B603D5"/>
    <w:rsid w:val="00B74C14"/>
    <w:rsid w:val="00BA3548"/>
    <w:rsid w:val="00BA3BEA"/>
    <w:rsid w:val="00BB199A"/>
    <w:rsid w:val="00BC364B"/>
    <w:rsid w:val="00BE34E6"/>
    <w:rsid w:val="00BE554B"/>
    <w:rsid w:val="00C11EDD"/>
    <w:rsid w:val="00C11F3B"/>
    <w:rsid w:val="00C16C5B"/>
    <w:rsid w:val="00C17C40"/>
    <w:rsid w:val="00C372CE"/>
    <w:rsid w:val="00C37BF4"/>
    <w:rsid w:val="00C8236D"/>
    <w:rsid w:val="00C87DC9"/>
    <w:rsid w:val="00C96B5F"/>
    <w:rsid w:val="00CA52C0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20026"/>
    <w:rsid w:val="00D35F45"/>
    <w:rsid w:val="00D41EEE"/>
    <w:rsid w:val="00D43711"/>
    <w:rsid w:val="00D51C99"/>
    <w:rsid w:val="00D628BA"/>
    <w:rsid w:val="00D637A5"/>
    <w:rsid w:val="00D826D5"/>
    <w:rsid w:val="00D8682E"/>
    <w:rsid w:val="00D9253F"/>
    <w:rsid w:val="00D94A45"/>
    <w:rsid w:val="00DC0838"/>
    <w:rsid w:val="00DC5758"/>
    <w:rsid w:val="00DD5403"/>
    <w:rsid w:val="00DE1A4A"/>
    <w:rsid w:val="00E1086B"/>
    <w:rsid w:val="00E11B0F"/>
    <w:rsid w:val="00E169C8"/>
    <w:rsid w:val="00E20C29"/>
    <w:rsid w:val="00E25EAB"/>
    <w:rsid w:val="00E344DC"/>
    <w:rsid w:val="00E37674"/>
    <w:rsid w:val="00E37C8E"/>
    <w:rsid w:val="00E407C2"/>
    <w:rsid w:val="00E4575B"/>
    <w:rsid w:val="00E46721"/>
    <w:rsid w:val="00E50A68"/>
    <w:rsid w:val="00E565FE"/>
    <w:rsid w:val="00E63936"/>
    <w:rsid w:val="00E71853"/>
    <w:rsid w:val="00E8073C"/>
    <w:rsid w:val="00E82EB8"/>
    <w:rsid w:val="00E843CD"/>
    <w:rsid w:val="00EA14C9"/>
    <w:rsid w:val="00EA77BA"/>
    <w:rsid w:val="00EB7E41"/>
    <w:rsid w:val="00EC2D28"/>
    <w:rsid w:val="00EC3D4D"/>
    <w:rsid w:val="00EC5E09"/>
    <w:rsid w:val="00ED2AD3"/>
    <w:rsid w:val="00EE632B"/>
    <w:rsid w:val="00EF24E2"/>
    <w:rsid w:val="00EF43BA"/>
    <w:rsid w:val="00F057D2"/>
    <w:rsid w:val="00F075AA"/>
    <w:rsid w:val="00F25119"/>
    <w:rsid w:val="00F336F9"/>
    <w:rsid w:val="00F33721"/>
    <w:rsid w:val="00F33CAD"/>
    <w:rsid w:val="00F379F8"/>
    <w:rsid w:val="00F47630"/>
    <w:rsid w:val="00F622F5"/>
    <w:rsid w:val="00F677F2"/>
    <w:rsid w:val="00F830C9"/>
    <w:rsid w:val="00F87FC9"/>
    <w:rsid w:val="00F93227"/>
    <w:rsid w:val="00FA2A18"/>
    <w:rsid w:val="00FA463C"/>
    <w:rsid w:val="00FC4028"/>
    <w:rsid w:val="00FC5871"/>
    <w:rsid w:val="00FD461A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9B3E0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021845"/>
    <w:pPr>
      <w:keepNext/>
      <w:keepLines/>
      <w:spacing w:before="240" w:after="0"/>
      <w:outlineLvl w:val="0"/>
    </w:pPr>
    <w:rPr>
      <w:rFonts w:eastAsiaTheme="majorEastAsia" w:cstheme="majorBidi"/>
      <w:b/>
      <w:sz w:val="2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21845"/>
    <w:rPr>
      <w:rFonts w:eastAsiaTheme="majorEastAsia" w:cstheme="majorBidi"/>
      <w:b/>
      <w:szCs w:val="32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paragraph" w:styleId="GvdeMetni">
    <w:name w:val="Body Text"/>
    <w:basedOn w:val="Normal"/>
    <w:link w:val="GvdeMetniChar"/>
    <w:rsid w:val="00343753"/>
    <w:pPr>
      <w:spacing w:after="120" w:line="240" w:lineRule="auto"/>
      <w:jc w:val="left"/>
    </w:pPr>
    <w:rPr>
      <w:rFonts w:ascii="Times New Roman" w:eastAsia="Times New Roman" w:hAnsi="Times New Roman" w:cs="Times New Roman"/>
      <w:szCs w:val="20"/>
      <w:lang w:val="x-none" w:eastAsia="tr-TR"/>
    </w:rPr>
  </w:style>
  <w:style w:type="character" w:customStyle="1" w:styleId="GvdeMetniChar">
    <w:name w:val="Gövde Metni Char"/>
    <w:basedOn w:val="VarsaylanParagrafYazTipi"/>
    <w:link w:val="GvdeMetni"/>
    <w:rsid w:val="00343753"/>
    <w:rPr>
      <w:rFonts w:ascii="Times New Roman" w:eastAsia="Times New Roman" w:hAnsi="Times New Roman" w:cs="Times New Roman"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EA6B96-54A0-4160-B32C-71EEB31D9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ENDER YALÇIN</cp:lastModifiedBy>
  <cp:revision>14</cp:revision>
  <cp:lastPrinted>2017-12-22T12:22:00Z</cp:lastPrinted>
  <dcterms:created xsi:type="dcterms:W3CDTF">2018-03-27T14:03:00Z</dcterms:created>
  <dcterms:modified xsi:type="dcterms:W3CDTF">2022-08-25T12:00:00Z</dcterms:modified>
</cp:coreProperties>
</file>